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_question</w:t>
      </w:r>
    </w:p>
    <w:p>
      <w:pPr>
        <w:pStyle w:val="Date"/>
      </w:pPr>
      <w:r>
        <w:t xml:space="preserve">2024-04-17</w:t>
      </w:r>
    </w:p>
    <w:p>
      <w:pPr>
        <w:pStyle w:val="SourceCode"/>
      </w:pPr>
      <w:r>
        <w:rPr>
          <w:rStyle w:val="DocumentationTok"/>
        </w:rPr>
        <w:t xml:space="preserve">### 1 -&gt;&gt; Use "mtcars" and "txhousing" dataset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CommentTok"/>
        </w:rPr>
        <w:t xml:space="preserve"># 1. Histogram of hwy mpg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Hwy MPG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 M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gplot_questio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Barplot of car counts per MPG with color fill defined by cyl cou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pg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 Counts per Manufactur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inder 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gplot_question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xhousing)</w:t>
      </w:r>
      <w:r>
        <w:br/>
      </w:r>
      <w:r>
        <w:br/>
      </w:r>
      <w:r>
        <w:rPr>
          <w:rStyle w:val="CommentTok"/>
        </w:rPr>
        <w:t xml:space="preserve"># 3. Create a scatterplot of volume versus sa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xhous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lu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VS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6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gplot_question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Add a smooth fit line to the scatter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xhousi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olu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Volume versus Sales with Smooth 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568 rows containing non-finite outside the scale range</w:t>
      </w:r>
      <w:r>
        <w:br/>
      </w:r>
      <w:r>
        <w:rPr>
          <w:rStyle w:val="VerbatimChar"/>
        </w:rPr>
        <w:t xml:space="preserve">## (`stat_smooth()`).</w:t>
      </w:r>
      <w:r>
        <w:br/>
      </w:r>
      <w:r>
        <w:rPr>
          <w:rStyle w:val="VerbatimChar"/>
        </w:rPr>
        <w:t xml:space="preserve">## Removed 56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gplot_question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2 -&gt; Use "airquality" dataset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. The x-axis represents the Day of the month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The y-axis represents the Ozone level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. Color the points by Month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4. Add a smooth trend line to the plot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airquality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zon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tter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 linear trend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 Levels by Day of the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the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 Lev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Use minimal theme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37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37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gplot_question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3 -&gt;&gt; USe ChickWeight dataset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. Plots Time on the x-axis and weight on the y-axi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Uses different colors to represent each Diet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. Groups the lines by Chick to show individual growth trajectories within each diet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Chick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hickWeight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your file path of csv file.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hickWeigh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et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hic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in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wth by Diet and Chi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Use minimal th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ggplot_question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Chick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hickWeight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your file path of csv file.</w:t>
      </w:r>
      <w:r>
        <w:br/>
      </w:r>
      <w:r>
        <w:br/>
      </w:r>
      <w:r>
        <w:rPr>
          <w:rStyle w:val="DocumentationTok"/>
        </w:rPr>
        <w:t xml:space="preserve">### 4 -&gt;&gt; Create a histogram to show the distribution of carat siz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hickWeigh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arat Siz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t 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imit x-axis to diamonds up to 3 carats for better detail</w:t>
      </w:r>
    </w:p>
    <w:p>
      <w:pPr>
        <w:pStyle w:val="SourceCode"/>
      </w:pPr>
      <w:r>
        <w:rPr>
          <w:rStyle w:val="VerbatimChar"/>
        </w:rPr>
        <w:t xml:space="preserve">## Warning: Removed 376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bar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ggplot_question_files/figure-docx/unnamed-chunk-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_question</dc:title>
  <dc:creator/>
  <cp:keywords/>
  <dcterms:created xsi:type="dcterms:W3CDTF">2024-04-17T14:29:32Z</dcterms:created>
  <dcterms:modified xsi:type="dcterms:W3CDTF">2024-04-17T14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7</vt:lpwstr>
  </property>
  <property fmtid="{D5CDD505-2E9C-101B-9397-08002B2CF9AE}" pid="3" name="output">
    <vt:lpwstr/>
  </property>
</Properties>
</file>